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508E1" w14:textId="77777777" w:rsidR="007C074D" w:rsidRDefault="00B11B77" w:rsidP="00B11B77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48"/>
          <w:szCs w:val="48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48"/>
          <w:szCs w:val="48"/>
        </w:rPr>
        <w:t>Euan Canoy</w:t>
      </w:r>
    </w:p>
    <w:p w14:paraId="043AB219" w14:textId="39AE2B6F" w:rsidR="00B11B77" w:rsidRPr="00687DC0" w:rsidRDefault="00B11B77" w:rsidP="00B11B77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687DC0">
        <w:rPr>
          <w:rFonts w:ascii="Verdana" w:eastAsia="Times New Roman" w:hAnsi="Verdana" w:cs="Times New Roman"/>
          <w:b/>
          <w:bCs/>
          <w:color w:val="000000"/>
          <w:sz w:val="16"/>
          <w:szCs w:val="16"/>
        </w:rPr>
        <w:tab/>
      </w:r>
      <w:r w:rsidRPr="00687DC0">
        <w:rPr>
          <w:rFonts w:ascii="Verdana" w:eastAsia="Times New Roman" w:hAnsi="Verdana" w:cs="Times New Roman"/>
          <w:b/>
          <w:bCs/>
          <w:color w:val="000000"/>
          <w:sz w:val="16"/>
          <w:szCs w:val="16"/>
        </w:rPr>
        <w:tab/>
      </w:r>
      <w:r w:rsidRPr="00687DC0">
        <w:rPr>
          <w:rFonts w:ascii="Verdana" w:eastAsia="Times New Roman" w:hAnsi="Verdana" w:cs="Times New Roman"/>
          <w:b/>
          <w:bCs/>
          <w:color w:val="000000"/>
          <w:sz w:val="16"/>
          <w:szCs w:val="16"/>
        </w:rPr>
        <w:tab/>
      </w:r>
      <w:r w:rsidRPr="00687DC0">
        <w:rPr>
          <w:rFonts w:ascii="Verdana" w:eastAsia="Times New Roman" w:hAnsi="Verdana" w:cs="Times New Roman"/>
          <w:b/>
          <w:bCs/>
          <w:color w:val="000000"/>
          <w:sz w:val="16"/>
          <w:szCs w:val="16"/>
        </w:rPr>
        <w:tab/>
      </w:r>
      <w:r w:rsidRPr="00687DC0">
        <w:rPr>
          <w:rFonts w:ascii="Verdana" w:eastAsia="Times New Roman" w:hAnsi="Verdana" w:cs="Times New Roman"/>
          <w:b/>
          <w:bCs/>
          <w:color w:val="000000"/>
          <w:sz w:val="16"/>
          <w:szCs w:val="16"/>
        </w:rPr>
        <w:tab/>
      </w:r>
    </w:p>
    <w:p w14:paraId="5ACF1E0E" w14:textId="1E33575D" w:rsidR="00B11B77" w:rsidRPr="00B11B77" w:rsidRDefault="00A304D6" w:rsidP="004B113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Phone: </w:t>
      </w:r>
      <w:r w:rsidR="00B11B77" w:rsidRPr="00B11B77">
        <w:rPr>
          <w:rFonts w:ascii="Verdana" w:eastAsia="Times New Roman" w:hAnsi="Verdana" w:cs="Times New Roman"/>
          <w:color w:val="000000"/>
          <w:sz w:val="24"/>
          <w:szCs w:val="24"/>
        </w:rPr>
        <w:t>(206) 473-9716</w:t>
      </w:r>
      <w:r w:rsidR="00CE136F">
        <w:rPr>
          <w:rFonts w:ascii="Verdana" w:eastAsia="Times New Roman" w:hAnsi="Verdana" w:cs="Times New Roman"/>
          <w:color w:val="000000"/>
          <w:sz w:val="24"/>
          <w:szCs w:val="24"/>
        </w:rPr>
        <w:t xml:space="preserve"> |</w:t>
      </w:r>
      <w:r>
        <w:rPr>
          <w:rFonts w:ascii="Verdana" w:eastAsia="Times New Roman" w:hAnsi="Verdana" w:cs="Times New Roman"/>
          <w:color w:val="000000"/>
          <w:sz w:val="24"/>
          <w:szCs w:val="24"/>
        </w:rPr>
        <w:t xml:space="preserve"> Email:</w:t>
      </w:r>
      <w:r w:rsidR="00B11B77" w:rsidRPr="00B11B77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hyperlink r:id="rId8" w:history="1">
        <w:r w:rsidR="00CE136F" w:rsidRPr="00B11B77">
          <w:rPr>
            <w:rStyle w:val="Hyperlink"/>
            <w:rFonts w:ascii="Verdana" w:eastAsia="Times New Roman" w:hAnsi="Verdana" w:cs="Times New Roman"/>
            <w:sz w:val="24"/>
            <w:szCs w:val="24"/>
          </w:rPr>
          <w:t>canoye@uw.edu</w:t>
        </w:r>
      </w:hyperlink>
      <w:r w:rsidR="00CE136F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 xml:space="preserve"> </w:t>
      </w:r>
      <w:r w:rsidR="00CE136F" w:rsidRPr="00CE136F">
        <w:rPr>
          <w:rFonts w:ascii="Verdana" w:eastAsia="Times New Roman" w:hAnsi="Verdana" w:cs="Times New Roman"/>
          <w:color w:val="000000"/>
          <w:sz w:val="20"/>
          <w:szCs w:val="20"/>
        </w:rPr>
        <w:t>|</w:t>
      </w:r>
      <w:r w:rsidR="00D81E19" w:rsidRPr="00D81E19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proofErr w:type="spellStart"/>
      <w:r w:rsidR="00D81E19">
        <w:rPr>
          <w:rFonts w:ascii="Verdana" w:eastAsia="Times New Roman" w:hAnsi="Verdana" w:cs="Times New Roman"/>
          <w:color w:val="000000"/>
          <w:sz w:val="24"/>
          <w:szCs w:val="24"/>
        </w:rPr>
        <w:t>Github</w:t>
      </w:r>
      <w:proofErr w:type="spellEnd"/>
      <w:r w:rsidR="00D81E19">
        <w:rPr>
          <w:rFonts w:ascii="Verdana" w:eastAsia="Times New Roman" w:hAnsi="Verdana" w:cs="Times New Roman"/>
          <w:color w:val="000000"/>
          <w:sz w:val="24"/>
          <w:szCs w:val="24"/>
        </w:rPr>
        <w:t>:</w:t>
      </w:r>
      <w:r w:rsidR="00CE136F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 xml:space="preserve"> </w:t>
      </w:r>
      <w:hyperlink r:id="rId9" w:history="1">
        <w:r w:rsidR="00CE136F" w:rsidRPr="00B11B77">
          <w:rPr>
            <w:rStyle w:val="Hyperlink"/>
            <w:rFonts w:ascii="Verdana" w:eastAsia="Times New Roman" w:hAnsi="Verdana" w:cs="Times New Roman"/>
            <w:sz w:val="24"/>
            <w:szCs w:val="24"/>
          </w:rPr>
          <w:t>https://github.com/ejcano</w:t>
        </w:r>
        <w:r w:rsidR="00CE136F" w:rsidRPr="007B74D3">
          <w:rPr>
            <w:rStyle w:val="Hyperlink"/>
            <w:rFonts w:ascii="Verdana" w:eastAsia="Times New Roman" w:hAnsi="Verdana" w:cs="Times New Roman"/>
            <w:sz w:val="24"/>
            <w:szCs w:val="24"/>
          </w:rPr>
          <w:t>y</w:t>
        </w:r>
      </w:hyperlink>
    </w:p>
    <w:p w14:paraId="1FA4BC6F" w14:textId="77777777" w:rsidR="00F61D07" w:rsidRPr="00687DC0" w:rsidRDefault="00F61D07" w:rsidP="00B11B77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16"/>
          <w:szCs w:val="16"/>
        </w:rPr>
      </w:pPr>
    </w:p>
    <w:p w14:paraId="41B8D1F7" w14:textId="39FC5063" w:rsidR="00B11B77" w:rsidRPr="00B11B77" w:rsidRDefault="00B11B77" w:rsidP="00B11B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EDUCATION</w:t>
      </w: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ab/>
        <w:t xml:space="preserve">    </w:t>
      </w:r>
      <w:r w:rsidRPr="00B11B77">
        <w:rPr>
          <w:rFonts w:ascii="Verdana" w:eastAsia="Times New Roman" w:hAnsi="Verdana" w:cs="Times New Roman"/>
          <w:b/>
          <w:bCs/>
          <w:color w:val="000000"/>
        </w:rPr>
        <w:t>     </w:t>
      </w:r>
    </w:p>
    <w:p w14:paraId="6A5BC672" w14:textId="77777777" w:rsidR="00B11B77" w:rsidRPr="00B11B77" w:rsidRDefault="00B11B77" w:rsidP="00B11B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>University of Washington, Bothell</w:t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  <w:t>      Projected 2022</w:t>
      </w:r>
    </w:p>
    <w:p w14:paraId="5DD8FBD3" w14:textId="77777777" w:rsidR="00B11B77" w:rsidRPr="006630FF" w:rsidRDefault="00B11B77" w:rsidP="00B11B77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630FF">
        <w:rPr>
          <w:rFonts w:ascii="Verdana" w:eastAsia="Times New Roman" w:hAnsi="Verdana" w:cs="Times New Roman"/>
          <w:color w:val="000000"/>
          <w:sz w:val="20"/>
          <w:szCs w:val="20"/>
        </w:rPr>
        <w:t>UW Grade Point Average - 3.64</w:t>
      </w:r>
    </w:p>
    <w:p w14:paraId="6841A385" w14:textId="77777777" w:rsidR="00B11B77" w:rsidRPr="006630FF" w:rsidRDefault="00B11B77" w:rsidP="00B11B77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630FF">
        <w:rPr>
          <w:rFonts w:ascii="Verdana" w:eastAsia="Times New Roman" w:hAnsi="Verdana" w:cs="Times New Roman"/>
          <w:color w:val="000000"/>
          <w:sz w:val="20"/>
          <w:szCs w:val="20"/>
        </w:rPr>
        <w:t>Bachelor of Science Computer Science and Software Engineering</w:t>
      </w:r>
    </w:p>
    <w:p w14:paraId="392B054D" w14:textId="77777777" w:rsidR="00B11B77" w:rsidRPr="00B11B77" w:rsidRDefault="00B11B77" w:rsidP="00B11B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772899" w14:textId="2DBE081C" w:rsidR="00B11B77" w:rsidRPr="00B11B77" w:rsidRDefault="00B11B77" w:rsidP="00B11B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>South Seattle College</w:t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="00F61D0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</w:r>
      <w:r w:rsidR="00F61D0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ab/>
        <w:t xml:space="preserve">     </w:t>
      </w:r>
      <w:r w:rsidRPr="00B11B77"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  <w:t>Graduated 2018</w:t>
      </w:r>
      <w:r w:rsidRPr="00B11B77">
        <w:rPr>
          <w:rFonts w:ascii="Verdana" w:eastAsia="Times New Roman" w:hAnsi="Verdana" w:cs="Times New Roman"/>
          <w:color w:val="000000"/>
        </w:rPr>
        <w:tab/>
      </w:r>
    </w:p>
    <w:p w14:paraId="705D5650" w14:textId="77777777" w:rsidR="00B11B77" w:rsidRPr="006630FF" w:rsidRDefault="00B11B77" w:rsidP="00B11B77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630FF">
        <w:rPr>
          <w:rFonts w:ascii="Verdana" w:eastAsia="Times New Roman" w:hAnsi="Verdana" w:cs="Times New Roman"/>
          <w:color w:val="000000"/>
          <w:sz w:val="20"/>
          <w:szCs w:val="20"/>
        </w:rPr>
        <w:t>Running Start</w:t>
      </w:r>
    </w:p>
    <w:p w14:paraId="47C52802" w14:textId="77777777" w:rsidR="00B11B77" w:rsidRPr="006630FF" w:rsidRDefault="00B11B77" w:rsidP="00B11B77">
      <w:pPr>
        <w:spacing w:after="0" w:line="240" w:lineRule="auto"/>
        <w:rPr>
          <w:rFonts w:ascii="Times New Roman" w:eastAsia="Times New Roman" w:hAnsi="Times New Roman" w:cs="Times New Roman"/>
        </w:rPr>
      </w:pPr>
      <w:r w:rsidRPr="006630FF">
        <w:rPr>
          <w:rFonts w:ascii="Verdana" w:eastAsia="Times New Roman" w:hAnsi="Verdana" w:cs="Times New Roman"/>
          <w:color w:val="000000"/>
          <w:sz w:val="20"/>
          <w:szCs w:val="20"/>
        </w:rPr>
        <w:t>Associate of Arts Degree</w:t>
      </w:r>
    </w:p>
    <w:p w14:paraId="719CB2C2" w14:textId="328DA08E" w:rsidR="00B11B77" w:rsidRPr="006630FF" w:rsidRDefault="00B11B77" w:rsidP="00B11B77">
      <w:p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6630FF">
        <w:rPr>
          <w:rFonts w:ascii="Verdana" w:eastAsia="Times New Roman" w:hAnsi="Verdana" w:cs="Times New Roman"/>
          <w:color w:val="000000"/>
          <w:sz w:val="20"/>
          <w:szCs w:val="20"/>
        </w:rPr>
        <w:t>Grade Point Average - 3.86</w:t>
      </w:r>
    </w:p>
    <w:p w14:paraId="7E553EA6" w14:textId="77C6F318" w:rsidR="002D096C" w:rsidRDefault="002D096C" w:rsidP="00B11B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F037A8" w14:textId="63F70E2B" w:rsidR="002D096C" w:rsidRDefault="002D096C" w:rsidP="002D096C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</w:pPr>
      <w:r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Skills</w:t>
      </w:r>
    </w:p>
    <w:p w14:paraId="64DB09EB" w14:textId="3A4A3F25" w:rsidR="008654AD" w:rsidRDefault="001363C6" w:rsidP="008654AD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491CE1">
        <w:rPr>
          <w:rFonts w:ascii="Verdana" w:eastAsia="Times New Roman" w:hAnsi="Verdana" w:cs="Times New Roman"/>
          <w:color w:val="000000"/>
          <w:sz w:val="20"/>
          <w:szCs w:val="20"/>
        </w:rPr>
        <w:t>C++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, </w:t>
      </w:r>
      <w:r w:rsidR="008654AD" w:rsidRPr="00491CE1">
        <w:rPr>
          <w:rFonts w:ascii="Verdana" w:eastAsia="Times New Roman" w:hAnsi="Verdana" w:cs="Times New Roman"/>
          <w:color w:val="000000"/>
          <w:sz w:val="20"/>
          <w:szCs w:val="20"/>
        </w:rPr>
        <w:t>Java,</w:t>
      </w:r>
      <w:r w:rsidR="008654AD">
        <w:rPr>
          <w:rFonts w:ascii="Verdana" w:eastAsia="Times New Roman" w:hAnsi="Verdana" w:cs="Times New Roman"/>
          <w:color w:val="000000"/>
          <w:sz w:val="20"/>
          <w:szCs w:val="20"/>
        </w:rPr>
        <w:t xml:space="preserve"> Firebase,</w:t>
      </w:r>
      <w:r w:rsidR="008654AD" w:rsidRPr="00491CE1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proofErr w:type="spellStart"/>
      <w:r w:rsidR="008654AD" w:rsidRPr="00491CE1">
        <w:rPr>
          <w:rFonts w:ascii="Verdana" w:eastAsia="Times New Roman" w:hAnsi="Verdana" w:cs="Times New Roman"/>
          <w:color w:val="000000"/>
          <w:sz w:val="20"/>
          <w:szCs w:val="20"/>
        </w:rPr>
        <w:t>Javascript</w:t>
      </w:r>
      <w:proofErr w:type="spellEnd"/>
      <w:r w:rsidR="008654AD" w:rsidRPr="00491CE1">
        <w:rPr>
          <w:rFonts w:ascii="Verdana" w:eastAsia="Times New Roman" w:hAnsi="Verdana" w:cs="Times New Roman"/>
          <w:color w:val="000000"/>
          <w:sz w:val="20"/>
          <w:szCs w:val="20"/>
        </w:rPr>
        <w:t>, HTML, CSS, React, R</w:t>
      </w:r>
    </w:p>
    <w:p w14:paraId="4D654296" w14:textId="40B84DA8" w:rsidR="00687DC0" w:rsidRDefault="00687DC0" w:rsidP="00687DC0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</w:p>
    <w:p w14:paraId="72501598" w14:textId="77777777" w:rsidR="00687DC0" w:rsidRPr="00B11B77" w:rsidRDefault="00687DC0" w:rsidP="00687D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EXTRACURRICULAR</w:t>
      </w:r>
    </w:p>
    <w:p w14:paraId="05595970" w14:textId="77777777" w:rsidR="00687DC0" w:rsidRPr="00B11B77" w:rsidRDefault="00687DC0" w:rsidP="00687DC0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proofErr w:type="spellStart"/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ShotTracker</w:t>
      </w:r>
      <w:proofErr w:type="spellEnd"/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 </w:t>
      </w:r>
    </w:p>
    <w:p w14:paraId="4FC8E2D8" w14:textId="77777777" w:rsidR="00687DC0" w:rsidRDefault="00687DC0" w:rsidP="00687DC0">
      <w:pPr>
        <w:numPr>
          <w:ilvl w:val="0"/>
          <w:numId w:val="2"/>
        </w:num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Individually developed a webpage using HTML, CSS, JavaScript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>, and Firebase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 xml:space="preserve"> that</w:t>
      </w:r>
    </w:p>
    <w:p w14:paraId="68B36B68" w14:textId="77777777" w:rsidR="00687DC0" w:rsidRDefault="00687DC0" w:rsidP="00687DC0">
      <w:pPr>
        <w:spacing w:after="0" w:line="240" w:lineRule="auto"/>
        <w:ind w:left="72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>t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rack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s and displays trends on 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 xml:space="preserve">free-throw statistics </w:t>
      </w:r>
    </w:p>
    <w:p w14:paraId="462C670C" w14:textId="77777777" w:rsidR="00687DC0" w:rsidRPr="008654AD" w:rsidRDefault="00687DC0" w:rsidP="00687DC0">
      <w:pPr>
        <w:spacing w:after="0" w:line="240" w:lineRule="auto"/>
        <w:ind w:left="72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</w:p>
    <w:p w14:paraId="307A1146" w14:textId="77777777" w:rsidR="00687DC0" w:rsidRPr="00B11B77" w:rsidRDefault="00687DC0" w:rsidP="00687DC0">
      <w:pPr>
        <w:numPr>
          <w:ilvl w:val="0"/>
          <w:numId w:val="3"/>
        </w:numPr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proofErr w:type="spellStart"/>
      <w:r>
        <w:rPr>
          <w:rFonts w:ascii="Verdana" w:eastAsia="Times New Roman" w:hAnsi="Verdana" w:cs="Times New Roman"/>
          <w:color w:val="000000"/>
          <w:sz w:val="20"/>
          <w:szCs w:val="20"/>
        </w:rPr>
        <w:t>HelpAlong</w:t>
      </w:r>
      <w:proofErr w:type="spellEnd"/>
    </w:p>
    <w:p w14:paraId="55F58312" w14:textId="0BE1ED1F" w:rsidR="00687DC0" w:rsidRDefault="00687DC0" w:rsidP="00687DC0">
      <w:pPr>
        <w:numPr>
          <w:ilvl w:val="0"/>
          <w:numId w:val="3"/>
        </w:num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 xml:space="preserve">Produced a 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new 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 xml:space="preserve">web app </w:t>
      </w:r>
      <w:r w:rsidRPr="00BF2CD4">
        <w:rPr>
          <w:rFonts w:ascii="Verdana" w:eastAsia="Times New Roman" w:hAnsi="Verdana" w:cs="Times New Roman"/>
          <w:color w:val="000000"/>
          <w:sz w:val="20"/>
          <w:szCs w:val="20"/>
        </w:rPr>
        <w:t>in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48 hours in</w:t>
      </w:r>
      <w:r w:rsidRPr="00BF2CD4">
        <w:rPr>
          <w:rFonts w:ascii="Verdana" w:eastAsia="Times New Roman" w:hAnsi="Verdana" w:cs="Times New Roman"/>
          <w:color w:val="000000"/>
          <w:sz w:val="20"/>
          <w:szCs w:val="20"/>
        </w:rPr>
        <w:t xml:space="preserve"> collaboration 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with </w:t>
      </w:r>
      <w:r w:rsidRPr="00BF2CD4">
        <w:rPr>
          <w:rFonts w:ascii="Verdana" w:eastAsia="Times New Roman" w:hAnsi="Verdana" w:cs="Times New Roman"/>
          <w:color w:val="000000"/>
          <w:sz w:val="20"/>
          <w:szCs w:val="20"/>
        </w:rPr>
        <w:t>a team of UW students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 xml:space="preserve"> that connects </w:t>
      </w:r>
      <w:r w:rsidRPr="00BF2CD4">
        <w:rPr>
          <w:rFonts w:ascii="Verdana" w:eastAsia="Times New Roman" w:hAnsi="Verdana" w:cs="Times New Roman"/>
          <w:color w:val="000000"/>
          <w:sz w:val="20"/>
          <w:szCs w:val="20"/>
        </w:rPr>
        <w:t>end-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>users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in non-emergency </w:t>
      </w:r>
      <w:r w:rsidRPr="0029059D">
        <w:rPr>
          <w:rFonts w:ascii="Verdana" w:eastAsia="Times New Roman" w:hAnsi="Verdana" w:cs="Times New Roman"/>
          <w:color w:val="000000"/>
          <w:sz w:val="20"/>
          <w:szCs w:val="20"/>
        </w:rPr>
        <w:t>situations</w:t>
      </w:r>
      <w:r w:rsidRPr="00BF2CD4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 w:rsidRPr="0029059D">
        <w:rPr>
          <w:rFonts w:ascii="Verdana" w:eastAsia="Times New Roman" w:hAnsi="Verdana" w:cs="Times New Roman"/>
          <w:color w:val="000000"/>
          <w:sz w:val="20"/>
          <w:szCs w:val="20"/>
        </w:rPr>
        <w:t xml:space="preserve">to 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a database of social and mental health </w:t>
      </w:r>
      <w:r w:rsidRPr="0029059D">
        <w:rPr>
          <w:rFonts w:ascii="Verdana" w:eastAsia="Times New Roman" w:hAnsi="Verdana" w:cs="Times New Roman"/>
          <w:color w:val="000000"/>
          <w:sz w:val="20"/>
          <w:szCs w:val="20"/>
        </w:rPr>
        <w:t>resources in the state of Washington. Made during Hack 20’ Hackathon with HTML,</w:t>
      </w:r>
    </w:p>
    <w:p w14:paraId="46B21ECF" w14:textId="3093AA2E" w:rsidR="00687DC0" w:rsidRPr="0029059D" w:rsidRDefault="00687DC0" w:rsidP="00687DC0">
      <w:pPr>
        <w:spacing w:after="0" w:line="240" w:lineRule="auto"/>
        <w:ind w:left="72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29059D">
        <w:rPr>
          <w:rFonts w:ascii="Verdana" w:eastAsia="Times New Roman" w:hAnsi="Verdana" w:cs="Times New Roman"/>
          <w:color w:val="000000"/>
          <w:sz w:val="20"/>
          <w:szCs w:val="20"/>
        </w:rPr>
        <w:t>CSS, JavaScript, Firebase, and React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with no prior React experience.</w:t>
      </w:r>
    </w:p>
    <w:p w14:paraId="0ED20084" w14:textId="77777777" w:rsidR="00687DC0" w:rsidRPr="00687DC0" w:rsidRDefault="00687DC0" w:rsidP="008654AD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</w:pPr>
    </w:p>
    <w:p w14:paraId="1AED106C" w14:textId="244BE662" w:rsidR="008654AD" w:rsidRDefault="00F97A8D" w:rsidP="008654AD">
      <w:p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WORK</w:t>
      </w:r>
      <w:r w:rsidR="008654AD"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 xml:space="preserve"> EXPERIENCE</w:t>
      </w:r>
      <w:r w:rsidR="008654AD" w:rsidRPr="00B11B77">
        <w:rPr>
          <w:rFonts w:ascii="Verdana" w:eastAsia="Times New Roman" w:hAnsi="Verdana" w:cs="Times New Roman"/>
          <w:color w:val="000000"/>
          <w:sz w:val="20"/>
          <w:szCs w:val="20"/>
        </w:rPr>
        <w:t> </w:t>
      </w:r>
    </w:p>
    <w:p w14:paraId="1D2A238A" w14:textId="691E8BA9" w:rsidR="00F61D07" w:rsidRPr="006B0915" w:rsidRDefault="008654AD" w:rsidP="006B0915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654AD">
        <w:rPr>
          <w:rFonts w:ascii="Verdana" w:eastAsia="Times New Roman" w:hAnsi="Verdana" w:cs="Times New Roman"/>
          <w:color w:val="000000"/>
          <w:sz w:val="20"/>
          <w:szCs w:val="20"/>
        </w:rPr>
        <w:t>Target</w:t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  <w:t xml:space="preserve">       </w:t>
      </w:r>
      <w:r w:rsid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="006B0915">
        <w:rPr>
          <w:rFonts w:ascii="Verdana" w:eastAsia="Times New Roman" w:hAnsi="Verdana" w:cs="Times New Roman"/>
          <w:color w:val="000000"/>
          <w:sz w:val="20"/>
          <w:szCs w:val="20"/>
        </w:rPr>
        <w:tab/>
        <w:t xml:space="preserve">       </w:t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>2019 to Present</w:t>
      </w:r>
    </w:p>
    <w:p w14:paraId="47319082" w14:textId="2D6488D8" w:rsidR="00A26728" w:rsidRDefault="00361EE5" w:rsidP="00874B79">
      <w:pPr>
        <w:pStyle w:val="ListParagraph"/>
        <w:numPr>
          <w:ilvl w:val="0"/>
          <w:numId w:val="8"/>
        </w:num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Delivers </w:t>
      </w:r>
      <w:r w:rsidR="006B0915">
        <w:rPr>
          <w:rFonts w:ascii="Verdana" w:eastAsia="Times New Roman" w:hAnsi="Verdana" w:cs="Times New Roman"/>
          <w:color w:val="000000"/>
          <w:sz w:val="20"/>
          <w:szCs w:val="20"/>
        </w:rPr>
        <w:t xml:space="preserve">quality </w:t>
      </w:r>
      <w:r w:rsidR="00F222CA">
        <w:rPr>
          <w:rFonts w:ascii="Verdana" w:eastAsia="Times New Roman" w:hAnsi="Verdana" w:cs="Times New Roman"/>
          <w:color w:val="000000"/>
          <w:sz w:val="20"/>
          <w:szCs w:val="20"/>
        </w:rPr>
        <w:t>customer service</w:t>
      </w:r>
      <w:r w:rsidR="006B0915">
        <w:rPr>
          <w:rFonts w:ascii="Verdana" w:eastAsia="Times New Roman" w:hAnsi="Verdana" w:cs="Times New Roman"/>
          <w:color w:val="000000"/>
          <w:sz w:val="20"/>
          <w:szCs w:val="20"/>
        </w:rPr>
        <w:t xml:space="preserve"> through </w:t>
      </w:r>
      <w:r w:rsidR="00A26728">
        <w:rPr>
          <w:rFonts w:ascii="Verdana" w:eastAsia="Times New Roman" w:hAnsi="Verdana" w:cs="Times New Roman"/>
          <w:color w:val="000000"/>
          <w:sz w:val="20"/>
          <w:szCs w:val="20"/>
        </w:rPr>
        <w:t>excellent customer relations, attention</w:t>
      </w:r>
    </w:p>
    <w:p w14:paraId="3E6D8DB7" w14:textId="29DDABCD" w:rsidR="001F3BA5" w:rsidRDefault="00A26728" w:rsidP="00A26728">
      <w:pPr>
        <w:pStyle w:val="ListParagraph"/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To detail, </w:t>
      </w:r>
      <w:r w:rsidR="00DE00E6">
        <w:rPr>
          <w:rFonts w:ascii="Verdana" w:eastAsia="Times New Roman" w:hAnsi="Verdana" w:cs="Times New Roman"/>
          <w:color w:val="000000"/>
          <w:sz w:val="20"/>
          <w:szCs w:val="20"/>
        </w:rPr>
        <w:t xml:space="preserve">efficient </w:t>
      </w:r>
      <w:r w:rsidR="001A0B76">
        <w:rPr>
          <w:rFonts w:ascii="Verdana" w:eastAsia="Times New Roman" w:hAnsi="Verdana" w:cs="Times New Roman"/>
          <w:color w:val="000000"/>
          <w:sz w:val="20"/>
          <w:szCs w:val="20"/>
        </w:rPr>
        <w:t>completion of assigned tasks</w:t>
      </w:r>
    </w:p>
    <w:p w14:paraId="56660A53" w14:textId="48079038" w:rsidR="00A63736" w:rsidRPr="00F35D7F" w:rsidRDefault="00C40C97" w:rsidP="00A63736">
      <w:pPr>
        <w:pStyle w:val="ListParagraph"/>
        <w:numPr>
          <w:ilvl w:val="0"/>
          <w:numId w:val="8"/>
        </w:numPr>
        <w:spacing w:after="0" w:line="240" w:lineRule="auto"/>
        <w:rPr>
          <w:rFonts w:ascii="Verdana" w:eastAsia="Times New Roman" w:hAnsi="Verdana" w:cs="Times New Roman"/>
          <w:b/>
          <w:color w:val="000000"/>
          <w:sz w:val="20"/>
          <w:szCs w:val="20"/>
        </w:rPr>
      </w:pPr>
      <w:r w:rsidRPr="00C40C97">
        <w:rPr>
          <w:rFonts w:ascii="Verdana" w:eastAsia="Times New Roman" w:hAnsi="Verdana" w:cs="Times New Roman"/>
          <w:color w:val="000000"/>
          <w:sz w:val="20"/>
          <w:szCs w:val="20"/>
        </w:rPr>
        <w:t>Dependable team player</w:t>
      </w:r>
      <w:r w:rsidR="008562D3">
        <w:rPr>
          <w:rFonts w:ascii="Verdana" w:eastAsia="Times New Roman" w:hAnsi="Verdana" w:cs="Times New Roman"/>
          <w:color w:val="000000"/>
          <w:sz w:val="20"/>
          <w:szCs w:val="20"/>
        </w:rPr>
        <w:t xml:space="preserve"> and </w:t>
      </w:r>
      <w:r w:rsidR="00F35D7F">
        <w:rPr>
          <w:rFonts w:ascii="Verdana" w:eastAsia="Times New Roman" w:hAnsi="Verdana" w:cs="Times New Roman"/>
          <w:color w:val="000000"/>
          <w:sz w:val="20"/>
          <w:szCs w:val="20"/>
        </w:rPr>
        <w:t>trusted trainer to incoming staff</w:t>
      </w:r>
    </w:p>
    <w:p w14:paraId="7D9D5A99" w14:textId="5C39C6CF" w:rsidR="008654AD" w:rsidRPr="00687DC0" w:rsidRDefault="009901D0" w:rsidP="00687DC0">
      <w:pPr>
        <w:pStyle w:val="ListParagraph"/>
        <w:numPr>
          <w:ilvl w:val="0"/>
          <w:numId w:val="8"/>
        </w:num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Assists the manager in </w:t>
      </w:r>
      <w:r w:rsidR="006D3F57">
        <w:rPr>
          <w:rFonts w:ascii="Verdana" w:eastAsia="Times New Roman" w:hAnsi="Verdana" w:cs="Times New Roman"/>
          <w:color w:val="000000"/>
          <w:sz w:val="20"/>
          <w:szCs w:val="20"/>
        </w:rPr>
        <w:t xml:space="preserve">supervising </w:t>
      </w:r>
      <w:r w:rsidR="000C5451">
        <w:rPr>
          <w:rFonts w:ascii="Verdana" w:eastAsia="Times New Roman" w:hAnsi="Verdana" w:cs="Times New Roman"/>
          <w:color w:val="000000"/>
          <w:sz w:val="20"/>
          <w:szCs w:val="20"/>
        </w:rPr>
        <w:t xml:space="preserve">break schedules and </w:t>
      </w:r>
      <w:r w:rsidR="00856692">
        <w:rPr>
          <w:rFonts w:ascii="Verdana" w:eastAsia="Times New Roman" w:hAnsi="Verdana" w:cs="Times New Roman"/>
          <w:color w:val="000000"/>
          <w:sz w:val="20"/>
          <w:szCs w:val="20"/>
        </w:rPr>
        <w:t xml:space="preserve">day to day store </w:t>
      </w:r>
      <w:r w:rsidR="00A16312">
        <w:rPr>
          <w:rFonts w:ascii="Verdana" w:eastAsia="Times New Roman" w:hAnsi="Verdana" w:cs="Times New Roman"/>
          <w:color w:val="000000"/>
          <w:sz w:val="20"/>
          <w:szCs w:val="20"/>
        </w:rPr>
        <w:t>issues</w:t>
      </w:r>
    </w:p>
    <w:p w14:paraId="2F8CE16C" w14:textId="77777777" w:rsidR="00687DC0" w:rsidRPr="00687DC0" w:rsidRDefault="00687DC0" w:rsidP="00687DC0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20"/>
          <w:szCs w:val="20"/>
        </w:rPr>
      </w:pPr>
    </w:p>
    <w:p w14:paraId="0DAA0A02" w14:textId="77777777" w:rsidR="008654AD" w:rsidRPr="00B11B77" w:rsidRDefault="008654AD" w:rsidP="008654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VOLUNTEER EXPERIENCE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 </w:t>
      </w:r>
    </w:p>
    <w:p w14:paraId="4F4EB289" w14:textId="0B29290D" w:rsidR="008654AD" w:rsidRPr="00F61D07" w:rsidRDefault="008654AD" w:rsidP="008654A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1D07">
        <w:rPr>
          <w:rFonts w:ascii="Verdana" w:eastAsia="Times New Roman" w:hAnsi="Verdana" w:cs="Times New Roman"/>
          <w:color w:val="000000"/>
          <w:sz w:val="20"/>
          <w:szCs w:val="20"/>
        </w:rPr>
        <w:t>Mentor</w:t>
      </w:r>
      <w:r w:rsidR="00E4413E">
        <w:rPr>
          <w:rFonts w:ascii="Verdana" w:eastAsia="Times New Roman" w:hAnsi="Verdana" w:cs="Times New Roman"/>
          <w:color w:val="000000"/>
          <w:sz w:val="20"/>
          <w:szCs w:val="20"/>
        </w:rPr>
        <w:t>,</w:t>
      </w:r>
      <w:r w:rsidRPr="00F61D07">
        <w:rPr>
          <w:rFonts w:ascii="Verdana" w:eastAsia="Times New Roman" w:hAnsi="Verdana" w:cs="Times New Roman"/>
          <w:color w:val="000000"/>
          <w:sz w:val="20"/>
          <w:szCs w:val="20"/>
        </w:rPr>
        <w:t xml:space="preserve"> KAAP </w:t>
      </w:r>
      <w:r w:rsidR="00F718C7">
        <w:rPr>
          <w:rFonts w:ascii="Verdana" w:eastAsia="Times New Roman" w:hAnsi="Verdana" w:cs="Times New Roman"/>
          <w:color w:val="000000"/>
          <w:sz w:val="20"/>
          <w:szCs w:val="20"/>
        </w:rPr>
        <w:t>(</w:t>
      </w:r>
      <w:proofErr w:type="spellStart"/>
      <w:r w:rsidR="00F718C7">
        <w:rPr>
          <w:rFonts w:ascii="Verdana" w:eastAsia="Times New Roman" w:hAnsi="Verdana" w:cs="Times New Roman"/>
          <w:color w:val="000000"/>
          <w:sz w:val="20"/>
          <w:szCs w:val="20"/>
        </w:rPr>
        <w:t>Kuya</w:t>
      </w:r>
      <w:proofErr w:type="spellEnd"/>
      <w:r w:rsidR="00F718C7">
        <w:rPr>
          <w:rFonts w:ascii="Verdana" w:eastAsia="Times New Roman" w:hAnsi="Verdana" w:cs="Times New Roman"/>
          <w:color w:val="000000"/>
          <w:sz w:val="20"/>
          <w:szCs w:val="20"/>
        </w:rPr>
        <w:t xml:space="preserve"> Ate </w:t>
      </w:r>
      <w:proofErr w:type="spellStart"/>
      <w:r w:rsidR="00F718C7">
        <w:rPr>
          <w:rFonts w:ascii="Verdana" w:eastAsia="Times New Roman" w:hAnsi="Verdana" w:cs="Times New Roman"/>
          <w:color w:val="000000"/>
          <w:sz w:val="20"/>
          <w:szCs w:val="20"/>
        </w:rPr>
        <w:t>Ading</w:t>
      </w:r>
      <w:proofErr w:type="spellEnd"/>
      <w:r w:rsidR="00F718C7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 w:rsidRPr="00F61D07">
        <w:rPr>
          <w:rFonts w:ascii="Verdana" w:eastAsia="Times New Roman" w:hAnsi="Verdana" w:cs="Times New Roman"/>
          <w:color w:val="000000"/>
          <w:sz w:val="20"/>
          <w:szCs w:val="20"/>
        </w:rPr>
        <w:t>Program</w:t>
      </w:r>
      <w:r w:rsidR="00E4413E">
        <w:rPr>
          <w:rFonts w:ascii="Verdana" w:eastAsia="Times New Roman" w:hAnsi="Verdana" w:cs="Times New Roman"/>
          <w:color w:val="000000"/>
          <w:sz w:val="20"/>
          <w:szCs w:val="20"/>
        </w:rPr>
        <w:t>)</w:t>
      </w:r>
      <w:r w:rsidR="006D4844">
        <w:rPr>
          <w:rFonts w:ascii="Verdana" w:eastAsia="Times New Roman" w:hAnsi="Verdana" w:cs="Times New Roman"/>
          <w:color w:val="000000"/>
          <w:sz w:val="20"/>
          <w:szCs w:val="20"/>
        </w:rPr>
        <w:t>, Filipino American Student Association</w:t>
      </w:r>
      <w:r w:rsidR="00E4413E">
        <w:rPr>
          <w:rFonts w:ascii="Verdana" w:eastAsia="Times New Roman" w:hAnsi="Verdana" w:cs="Times New Roman"/>
          <w:color w:val="000000"/>
          <w:sz w:val="20"/>
          <w:szCs w:val="20"/>
        </w:rPr>
        <w:tab/>
        <w:t xml:space="preserve">       </w:t>
      </w:r>
      <w:r w:rsidRPr="00F61D07">
        <w:rPr>
          <w:rFonts w:ascii="Verdana" w:eastAsia="Times New Roman" w:hAnsi="Verdana" w:cs="Times New Roman"/>
          <w:color w:val="000000"/>
          <w:sz w:val="20"/>
          <w:szCs w:val="20"/>
        </w:rPr>
        <w:t>2019 to Present</w:t>
      </w:r>
    </w:p>
    <w:p w14:paraId="011E2648" w14:textId="6F67AF66" w:rsidR="006F68D0" w:rsidRDefault="008654AD" w:rsidP="008E027E">
      <w:pPr>
        <w:numPr>
          <w:ilvl w:val="0"/>
          <w:numId w:val="1"/>
        </w:num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Mentor</w:t>
      </w:r>
      <w:r w:rsidR="00135583">
        <w:rPr>
          <w:rFonts w:ascii="Verdana" w:eastAsia="Times New Roman" w:hAnsi="Verdana" w:cs="Times New Roman"/>
          <w:color w:val="000000"/>
          <w:sz w:val="20"/>
          <w:szCs w:val="20"/>
        </w:rPr>
        <w:t>s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 xml:space="preserve"> incoming freshm</w:t>
      </w:r>
      <w:r w:rsidR="00AD706A">
        <w:rPr>
          <w:rFonts w:ascii="Verdana" w:eastAsia="Times New Roman" w:hAnsi="Verdana" w:cs="Times New Roman"/>
          <w:color w:val="000000"/>
          <w:sz w:val="20"/>
          <w:szCs w:val="20"/>
        </w:rPr>
        <w:t>e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n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, providing </w:t>
      </w:r>
      <w:r w:rsidR="008E027E">
        <w:rPr>
          <w:rFonts w:ascii="Verdana" w:eastAsia="Times New Roman" w:hAnsi="Verdana" w:cs="Times New Roman"/>
          <w:color w:val="000000"/>
          <w:sz w:val="20"/>
          <w:szCs w:val="20"/>
        </w:rPr>
        <w:t xml:space="preserve">peer </w:t>
      </w:r>
      <w:r w:rsidR="00256763">
        <w:rPr>
          <w:rFonts w:ascii="Verdana" w:eastAsia="Times New Roman" w:hAnsi="Verdana" w:cs="Times New Roman"/>
          <w:color w:val="000000"/>
          <w:sz w:val="20"/>
          <w:szCs w:val="20"/>
        </w:rPr>
        <w:t>support</w:t>
      </w:r>
      <w:r w:rsidR="00B572CF">
        <w:rPr>
          <w:rFonts w:ascii="Verdana" w:eastAsia="Times New Roman" w:hAnsi="Verdana" w:cs="Times New Roman"/>
          <w:color w:val="000000"/>
          <w:sz w:val="20"/>
          <w:szCs w:val="20"/>
        </w:rPr>
        <w:t xml:space="preserve"> and </w:t>
      </w:r>
      <w:r w:rsidR="006F68D0">
        <w:rPr>
          <w:rFonts w:ascii="Verdana" w:eastAsia="Times New Roman" w:hAnsi="Verdana" w:cs="Times New Roman"/>
          <w:color w:val="000000"/>
          <w:sz w:val="20"/>
          <w:szCs w:val="20"/>
        </w:rPr>
        <w:t>feedback</w:t>
      </w:r>
      <w:r w:rsidR="00256763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 w:rsidR="008450B2">
        <w:rPr>
          <w:rFonts w:ascii="Verdana" w:eastAsia="Times New Roman" w:hAnsi="Verdana" w:cs="Times New Roman"/>
          <w:color w:val="000000"/>
          <w:sz w:val="20"/>
          <w:szCs w:val="20"/>
        </w:rPr>
        <w:t xml:space="preserve">through </w:t>
      </w:r>
    </w:p>
    <w:p w14:paraId="64198880" w14:textId="441E7B03" w:rsidR="008450B2" w:rsidRPr="006D6FA8" w:rsidRDefault="008450B2" w:rsidP="008450B2">
      <w:pPr>
        <w:spacing w:after="0" w:line="240" w:lineRule="auto"/>
        <w:ind w:left="72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networking and scheduled </w:t>
      </w:r>
      <w:r w:rsidR="00CE273E">
        <w:rPr>
          <w:rFonts w:ascii="Verdana" w:eastAsia="Times New Roman" w:hAnsi="Verdana" w:cs="Times New Roman"/>
          <w:color w:val="000000"/>
          <w:sz w:val="20"/>
          <w:szCs w:val="20"/>
        </w:rPr>
        <w:t xml:space="preserve">communications </w:t>
      </w:r>
    </w:p>
    <w:p w14:paraId="5D3DC4CE" w14:textId="225B08F5" w:rsidR="001363C6" w:rsidRPr="001363C6" w:rsidRDefault="001363C6" w:rsidP="00131E89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>Coach</w:t>
      </w:r>
      <w:r w:rsidR="00E4413E">
        <w:rPr>
          <w:rFonts w:ascii="Verdana" w:eastAsia="Times New Roman" w:hAnsi="Verdana" w:cs="Times New Roman"/>
          <w:color w:val="000000"/>
          <w:sz w:val="20"/>
          <w:szCs w:val="20"/>
        </w:rPr>
        <w:t>,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Hoops4Life Camp</w:t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ab/>
        <w:t xml:space="preserve">       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ab/>
        <w:t xml:space="preserve">       </w:t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>201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>3</w:t>
      </w:r>
      <w:r w:rsidRPr="006B0915">
        <w:rPr>
          <w:rFonts w:ascii="Verdana" w:eastAsia="Times New Roman" w:hAnsi="Verdana" w:cs="Times New Roman"/>
          <w:color w:val="000000"/>
          <w:sz w:val="20"/>
          <w:szCs w:val="20"/>
        </w:rPr>
        <w:t xml:space="preserve"> to Present</w:t>
      </w:r>
    </w:p>
    <w:p w14:paraId="2478B93D" w14:textId="65F7C415" w:rsidR="003D390B" w:rsidRDefault="006B0915" w:rsidP="006B0915">
      <w:pPr>
        <w:numPr>
          <w:ilvl w:val="0"/>
          <w:numId w:val="1"/>
        </w:num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>Coache</w:t>
      </w:r>
      <w:r w:rsidR="009D1FE4">
        <w:rPr>
          <w:rFonts w:ascii="Verdana" w:eastAsia="Times New Roman" w:hAnsi="Verdana" w:cs="Times New Roman"/>
          <w:color w:val="000000"/>
          <w:sz w:val="20"/>
          <w:szCs w:val="20"/>
        </w:rPr>
        <w:t>s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and mentor</w:t>
      </w:r>
      <w:r w:rsidR="009D1FE4">
        <w:rPr>
          <w:rFonts w:ascii="Verdana" w:eastAsia="Times New Roman" w:hAnsi="Verdana" w:cs="Times New Roman"/>
          <w:color w:val="000000"/>
          <w:sz w:val="20"/>
          <w:szCs w:val="20"/>
        </w:rPr>
        <w:t>s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a</w:t>
      </w:r>
      <w:r w:rsidR="006D6FA8">
        <w:rPr>
          <w:rFonts w:ascii="Verdana" w:eastAsia="Times New Roman" w:hAnsi="Verdana" w:cs="Times New Roman"/>
          <w:color w:val="000000"/>
          <w:sz w:val="20"/>
          <w:szCs w:val="20"/>
        </w:rPr>
        <w:t xml:space="preserve">t </w:t>
      </w:r>
      <w:r w:rsidR="000B64E2">
        <w:rPr>
          <w:rFonts w:ascii="Verdana" w:eastAsia="Times New Roman" w:hAnsi="Verdana" w:cs="Times New Roman"/>
          <w:color w:val="000000"/>
          <w:sz w:val="20"/>
          <w:szCs w:val="20"/>
        </w:rPr>
        <w:t xml:space="preserve">basketball </w:t>
      </w:r>
      <w:r w:rsidR="006D6FA8">
        <w:rPr>
          <w:rFonts w:ascii="Verdana" w:eastAsia="Times New Roman" w:hAnsi="Verdana" w:cs="Times New Roman"/>
          <w:color w:val="000000"/>
          <w:sz w:val="20"/>
          <w:szCs w:val="20"/>
        </w:rPr>
        <w:t>camp</w:t>
      </w:r>
      <w:r w:rsidR="00947EA2">
        <w:rPr>
          <w:rFonts w:ascii="Verdana" w:eastAsia="Times New Roman" w:hAnsi="Verdana" w:cs="Times New Roman"/>
          <w:color w:val="000000"/>
          <w:sz w:val="20"/>
          <w:szCs w:val="20"/>
        </w:rPr>
        <w:t>s</w:t>
      </w:r>
      <w:r w:rsidR="006D6FA8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 w:rsidR="003D390B">
        <w:rPr>
          <w:rFonts w:ascii="Verdana" w:eastAsia="Times New Roman" w:hAnsi="Verdana" w:cs="Times New Roman"/>
          <w:color w:val="000000"/>
          <w:sz w:val="20"/>
          <w:szCs w:val="20"/>
        </w:rPr>
        <w:t>under the supervision of Chief</w:t>
      </w:r>
    </w:p>
    <w:p w14:paraId="6C4EB70B" w14:textId="77777777" w:rsidR="002D60B9" w:rsidRDefault="003D390B" w:rsidP="003D390B">
      <w:pPr>
        <w:spacing w:after="0" w:line="240" w:lineRule="auto"/>
        <w:ind w:left="72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>Sealth High School basketball leadership</w:t>
      </w:r>
      <w:r w:rsidR="002D60B9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 w:rsidR="006D6FA8">
        <w:rPr>
          <w:rFonts w:ascii="Verdana" w:eastAsia="Times New Roman" w:hAnsi="Verdana" w:cs="Times New Roman"/>
          <w:color w:val="000000"/>
          <w:sz w:val="20"/>
          <w:szCs w:val="20"/>
        </w:rPr>
        <w:t xml:space="preserve">with up to 250 kids. </w:t>
      </w:r>
    </w:p>
    <w:p w14:paraId="46838F6B" w14:textId="2BF47503" w:rsidR="00692CFB" w:rsidRDefault="006D79A6" w:rsidP="00AB0D30">
      <w:pPr>
        <w:pStyle w:val="ListParagraph"/>
        <w:numPr>
          <w:ilvl w:val="0"/>
          <w:numId w:val="6"/>
        </w:numPr>
        <w:spacing w:after="0" w:line="240" w:lineRule="auto"/>
        <w:ind w:firstLine="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>Perform</w:t>
      </w:r>
      <w:r w:rsidR="0032587B">
        <w:rPr>
          <w:rFonts w:ascii="Verdana" w:eastAsia="Times New Roman" w:hAnsi="Verdana" w:cs="Times New Roman"/>
          <w:color w:val="000000"/>
          <w:sz w:val="20"/>
          <w:szCs w:val="20"/>
        </w:rPr>
        <w:t>s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 w:rsidR="00692CFB">
        <w:rPr>
          <w:rFonts w:ascii="Verdana" w:eastAsia="Times New Roman" w:hAnsi="Verdana" w:cs="Times New Roman"/>
          <w:color w:val="000000"/>
          <w:sz w:val="20"/>
          <w:szCs w:val="20"/>
        </w:rPr>
        <w:t>a lea</w:t>
      </w:r>
      <w:r w:rsidR="00687DC0">
        <w:rPr>
          <w:rFonts w:ascii="Verdana" w:eastAsia="Times New Roman" w:hAnsi="Verdana" w:cs="Times New Roman"/>
          <w:color w:val="000000"/>
          <w:sz w:val="20"/>
          <w:szCs w:val="20"/>
        </w:rPr>
        <w:t>d</w:t>
      </w:r>
      <w:r w:rsidR="0032587B">
        <w:rPr>
          <w:rFonts w:ascii="Verdana" w:eastAsia="Times New Roman" w:hAnsi="Verdana" w:cs="Times New Roman"/>
          <w:color w:val="000000"/>
          <w:sz w:val="20"/>
          <w:szCs w:val="20"/>
        </w:rPr>
        <w:t xml:space="preserve"> critical</w:t>
      </w:r>
      <w:r w:rsidR="00692CFB">
        <w:rPr>
          <w:rFonts w:ascii="Verdana" w:eastAsia="Times New Roman" w:hAnsi="Verdana" w:cs="Times New Roman"/>
          <w:color w:val="000000"/>
          <w:sz w:val="20"/>
          <w:szCs w:val="20"/>
        </w:rPr>
        <w:t xml:space="preserve"> leadership role in the instruction of fundamental basketball and </w:t>
      </w:r>
    </w:p>
    <w:p w14:paraId="00B2CCFB" w14:textId="55E72C01" w:rsidR="00F17EFC" w:rsidRPr="00F17EFC" w:rsidRDefault="00692CFB" w:rsidP="00F17EFC">
      <w:pPr>
        <w:pStyle w:val="ListParagraph"/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    </w:t>
      </w:r>
      <w:r w:rsidR="00251C44">
        <w:rPr>
          <w:rFonts w:ascii="Verdana" w:eastAsia="Times New Roman" w:hAnsi="Verdana" w:cs="Times New Roman"/>
          <w:color w:val="000000"/>
          <w:sz w:val="20"/>
          <w:szCs w:val="20"/>
        </w:rPr>
        <w:t xml:space="preserve">skills </w:t>
      </w:r>
      <w:r w:rsidR="00720577">
        <w:rPr>
          <w:rFonts w:ascii="Verdana" w:eastAsia="Times New Roman" w:hAnsi="Verdana" w:cs="Times New Roman"/>
          <w:color w:val="000000"/>
          <w:sz w:val="20"/>
          <w:szCs w:val="20"/>
        </w:rPr>
        <w:t xml:space="preserve">in support of </w:t>
      </w:r>
      <w:r w:rsidR="007724C9">
        <w:rPr>
          <w:rFonts w:ascii="Verdana" w:eastAsia="Times New Roman" w:hAnsi="Verdana" w:cs="Times New Roman"/>
          <w:color w:val="000000"/>
          <w:sz w:val="20"/>
          <w:szCs w:val="20"/>
        </w:rPr>
        <w:t>the Hoops</w:t>
      </w:r>
      <w:r w:rsidR="00D25BEB">
        <w:rPr>
          <w:rFonts w:ascii="Verdana" w:eastAsia="Times New Roman" w:hAnsi="Verdana" w:cs="Times New Roman"/>
          <w:color w:val="000000"/>
          <w:sz w:val="20"/>
          <w:szCs w:val="20"/>
        </w:rPr>
        <w:t xml:space="preserve">4Life mission of </w:t>
      </w:r>
      <w:r w:rsidR="006156BD">
        <w:rPr>
          <w:rFonts w:ascii="Verdana" w:eastAsia="Times New Roman" w:hAnsi="Verdana" w:cs="Times New Roman"/>
          <w:color w:val="000000"/>
          <w:sz w:val="20"/>
          <w:szCs w:val="20"/>
        </w:rPr>
        <w:t>maximizing individual potent</w:t>
      </w:r>
      <w:r w:rsidR="0085027D">
        <w:rPr>
          <w:rFonts w:ascii="Verdana" w:eastAsia="Times New Roman" w:hAnsi="Verdana" w:cs="Times New Roman"/>
          <w:color w:val="000000"/>
          <w:sz w:val="20"/>
          <w:szCs w:val="20"/>
        </w:rPr>
        <w:t>ials</w:t>
      </w:r>
    </w:p>
    <w:p w14:paraId="504CCEF4" w14:textId="114C6E78" w:rsidR="00687DC0" w:rsidRPr="00687DC0" w:rsidRDefault="0085027D" w:rsidP="00687DC0">
      <w:pPr>
        <w:pStyle w:val="ListParagraph"/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    </w:t>
      </w:r>
      <w:r w:rsidR="00C36581">
        <w:rPr>
          <w:rFonts w:ascii="Verdana" w:eastAsia="Times New Roman" w:hAnsi="Verdana" w:cs="Times New Roman"/>
          <w:color w:val="000000"/>
          <w:sz w:val="20"/>
          <w:szCs w:val="20"/>
        </w:rPr>
        <w:t xml:space="preserve">through learned values </w:t>
      </w:r>
      <w:r w:rsidR="004C1B54">
        <w:rPr>
          <w:rFonts w:ascii="Verdana" w:eastAsia="Times New Roman" w:hAnsi="Verdana" w:cs="Times New Roman"/>
          <w:color w:val="000000"/>
          <w:sz w:val="20"/>
          <w:szCs w:val="20"/>
        </w:rPr>
        <w:t>using the art of basketball.</w:t>
      </w:r>
    </w:p>
    <w:p w14:paraId="0579140A" w14:textId="77777777" w:rsidR="00687DC0" w:rsidRDefault="00687DC0" w:rsidP="00687DC0">
      <w:pPr>
        <w:spacing w:after="220" w:line="240" w:lineRule="auto"/>
        <w:rPr>
          <w:rFonts w:ascii="Verdana" w:eastAsia="Times New Roman" w:hAnsi="Verdana" w:cs="Times New Roman"/>
          <w:b/>
          <w:bCs/>
          <w:color w:val="000000"/>
          <w:sz w:val="14"/>
          <w:szCs w:val="14"/>
        </w:rPr>
      </w:pPr>
    </w:p>
    <w:p w14:paraId="0FE1723F" w14:textId="426706B5" w:rsidR="00356412" w:rsidRPr="00FE06CC" w:rsidRDefault="00B11B77" w:rsidP="00687DC0">
      <w:pPr>
        <w:spacing w:after="220" w:line="240" w:lineRule="auto"/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Relevant Coursework</w:t>
      </w:r>
    </w:p>
    <w:tbl>
      <w:tblPr>
        <w:tblStyle w:val="TableGrid"/>
        <w:tblW w:w="110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0"/>
        <w:gridCol w:w="2786"/>
        <w:gridCol w:w="2786"/>
        <w:gridCol w:w="2621"/>
      </w:tblGrid>
      <w:tr w:rsidR="00EE7364" w14:paraId="7D8D5F0E" w14:textId="00971E0F" w:rsidTr="00EE7364">
        <w:trPr>
          <w:trHeight w:val="739"/>
        </w:trPr>
        <w:tc>
          <w:tcPr>
            <w:tcW w:w="2900" w:type="dxa"/>
          </w:tcPr>
          <w:p w14:paraId="74E71F15" w14:textId="2CC4EBFC" w:rsidR="00EE7364" w:rsidRPr="004477E0" w:rsidRDefault="00EE7364" w:rsidP="00687DC0">
            <w:pPr>
              <w:numPr>
                <w:ilvl w:val="0"/>
                <w:numId w:val="2"/>
              </w:numPr>
              <w:ind w:left="360"/>
              <w:textAlignment w:val="baseline"/>
              <w:rPr>
                <w:rFonts w:ascii="Verdana" w:eastAsia="Times New Roman" w:hAnsi="Verdana" w:cs="Times New Roman"/>
                <w:sz w:val="18"/>
                <w:szCs w:val="18"/>
              </w:rPr>
            </w:pPr>
            <w:r w:rsidRPr="004477E0">
              <w:rPr>
                <w:rFonts w:ascii="Verdana" w:eastAsia="Times New Roman" w:hAnsi="Verdana" w:cs="Times New Roman"/>
                <w:sz w:val="18"/>
                <w:szCs w:val="18"/>
              </w:rPr>
              <w:t>Data Structures and Algorithms</w:t>
            </w:r>
            <w:r w:rsidR="00687DC0">
              <w:rPr>
                <w:rFonts w:ascii="Verdana" w:eastAsia="Times New Roman" w:hAnsi="Verdana" w:cs="Times New Roman"/>
                <w:sz w:val="18"/>
                <w:szCs w:val="18"/>
              </w:rPr>
              <w:t xml:space="preserve"> I&amp;II</w:t>
            </w:r>
          </w:p>
          <w:p w14:paraId="52B2C07D" w14:textId="77777777" w:rsidR="00EE7364" w:rsidRPr="004477E0" w:rsidRDefault="00EE7364" w:rsidP="00687DC0">
            <w:pPr>
              <w:rPr>
                <w:rFonts w:ascii="Verdana" w:eastAsia="Times New Roman" w:hAnsi="Verdana" w:cs="Times New Roman"/>
                <w:sz w:val="18"/>
                <w:szCs w:val="18"/>
              </w:rPr>
            </w:pPr>
          </w:p>
        </w:tc>
        <w:tc>
          <w:tcPr>
            <w:tcW w:w="2786" w:type="dxa"/>
          </w:tcPr>
          <w:p w14:paraId="2E8F4DC2" w14:textId="4818ED90" w:rsidR="00EE7364" w:rsidRPr="004477E0" w:rsidRDefault="00EE7364" w:rsidP="00687DC0">
            <w:pPr>
              <w:numPr>
                <w:ilvl w:val="0"/>
                <w:numId w:val="2"/>
              </w:numPr>
              <w:ind w:left="360"/>
              <w:textAlignment w:val="baseline"/>
              <w:rPr>
                <w:rFonts w:ascii="Verdana" w:eastAsia="Times New Roman" w:hAnsi="Verdana" w:cs="Times New Roman"/>
                <w:sz w:val="18"/>
                <w:szCs w:val="18"/>
              </w:rPr>
            </w:pPr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 xml:space="preserve">Computer </w:t>
            </w:r>
            <w:proofErr w:type="gramStart"/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Programming</w:t>
            </w:r>
            <w:proofErr w:type="gramEnd"/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 xml:space="preserve"> I&amp;II</w:t>
            </w:r>
            <w:r w:rsidRPr="004477E0">
              <w:rPr>
                <w:rFonts w:ascii="Verdana" w:eastAsia="Times New Roman" w:hAnsi="Verdana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2786" w:type="dxa"/>
          </w:tcPr>
          <w:p w14:paraId="4AA6D6DB" w14:textId="7A2D4A33" w:rsidR="00EE7364" w:rsidRPr="004477E0" w:rsidRDefault="00EE7364" w:rsidP="00687DC0">
            <w:pPr>
              <w:numPr>
                <w:ilvl w:val="0"/>
                <w:numId w:val="2"/>
              </w:numPr>
              <w:ind w:left="360"/>
              <w:textAlignment w:val="baseline"/>
              <w:rPr>
                <w:rFonts w:ascii="Verdana" w:eastAsia="Times New Roman" w:hAnsi="Verdana" w:cs="Times New Roman"/>
                <w:sz w:val="18"/>
                <w:szCs w:val="18"/>
              </w:rPr>
            </w:pPr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Introduction to Computer programming</w:t>
            </w:r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ab/>
            </w:r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ab/>
            </w:r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ab/>
            </w:r>
          </w:p>
        </w:tc>
        <w:tc>
          <w:tcPr>
            <w:tcW w:w="2621" w:type="dxa"/>
          </w:tcPr>
          <w:p w14:paraId="4068CC56" w14:textId="69D4052B" w:rsidR="00EE7364" w:rsidRPr="004477E0" w:rsidRDefault="00EE7364" w:rsidP="00687DC0">
            <w:pPr>
              <w:numPr>
                <w:ilvl w:val="0"/>
                <w:numId w:val="2"/>
              </w:numPr>
              <w:ind w:left="360"/>
              <w:textAlignment w:val="baseline"/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</w:pPr>
            <w:r w:rsidRPr="004477E0">
              <w:rPr>
                <w:rFonts w:ascii="Verdana" w:eastAsia="Times New Roman" w:hAnsi="Verdana" w:cs="Times New Roman"/>
                <w:color w:val="000000"/>
                <w:sz w:val="18"/>
                <w:szCs w:val="18"/>
              </w:rPr>
              <w:t>Technical Writing for Computing Professionals</w:t>
            </w:r>
          </w:p>
        </w:tc>
      </w:tr>
    </w:tbl>
    <w:p w14:paraId="15E90861" w14:textId="5D69F50C" w:rsidR="00B11B77" w:rsidRPr="00687DC0" w:rsidRDefault="00B11B77" w:rsidP="00687DC0">
      <w:pPr>
        <w:spacing w:after="0" w:line="240" w:lineRule="auto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B11B77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ACHIEVEMENTS/ORGANIZATION AFFILIATION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          </w:t>
      </w:r>
    </w:p>
    <w:p w14:paraId="27F33DBE" w14:textId="07BDF572" w:rsidR="00B11B77" w:rsidRDefault="00B11B77" w:rsidP="00B11B77">
      <w:pPr>
        <w:numPr>
          <w:ilvl w:val="0"/>
          <w:numId w:val="5"/>
        </w:numPr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Brotherhood of Chi Theta Psi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="008654AD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="008654AD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="008654AD">
        <w:rPr>
          <w:rFonts w:ascii="Verdana" w:eastAsia="Times New Roman" w:hAnsi="Verdana" w:cs="Times New Roman"/>
          <w:color w:val="000000"/>
          <w:sz w:val="20"/>
          <w:szCs w:val="20"/>
        </w:rPr>
        <w:tab/>
        <w:t xml:space="preserve">       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2019 to Present</w:t>
      </w:r>
    </w:p>
    <w:p w14:paraId="36980092" w14:textId="01369A9F" w:rsidR="00893758" w:rsidRPr="004477E0" w:rsidRDefault="00B11B77" w:rsidP="004477E0">
      <w:pPr>
        <w:numPr>
          <w:ilvl w:val="0"/>
          <w:numId w:val="5"/>
        </w:numPr>
        <w:spacing w:after="0" w:line="240" w:lineRule="auto"/>
        <w:ind w:left="360"/>
        <w:textAlignment w:val="baseline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Dean’s List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="008654AD">
        <w:rPr>
          <w:rFonts w:ascii="Verdana" w:eastAsia="Times New Roman" w:hAnsi="Verdana" w:cs="Times New Roman"/>
          <w:color w:val="000000"/>
          <w:sz w:val="20"/>
          <w:szCs w:val="20"/>
        </w:rPr>
        <w:tab/>
      </w:r>
      <w:r w:rsidR="008654AD">
        <w:rPr>
          <w:rFonts w:ascii="Verdana" w:eastAsia="Times New Roman" w:hAnsi="Verdana" w:cs="Times New Roman"/>
          <w:color w:val="000000"/>
          <w:sz w:val="20"/>
          <w:szCs w:val="20"/>
        </w:rPr>
        <w:tab/>
        <w:t xml:space="preserve">       </w:t>
      </w:r>
      <w:r w:rsidRPr="00B11B77">
        <w:rPr>
          <w:rFonts w:ascii="Verdana" w:eastAsia="Times New Roman" w:hAnsi="Verdana" w:cs="Times New Roman"/>
          <w:color w:val="000000"/>
          <w:sz w:val="20"/>
          <w:szCs w:val="20"/>
        </w:rPr>
        <w:t>2019 to Present</w:t>
      </w:r>
    </w:p>
    <w:sectPr w:rsidR="00893758" w:rsidRPr="004477E0" w:rsidSect="00FD42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0484"/>
    <w:multiLevelType w:val="multilevel"/>
    <w:tmpl w:val="D39EE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B40C7D"/>
    <w:multiLevelType w:val="multilevel"/>
    <w:tmpl w:val="78BC2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36C46"/>
    <w:multiLevelType w:val="hybridMultilevel"/>
    <w:tmpl w:val="32D455AC"/>
    <w:lvl w:ilvl="0" w:tplc="0B843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F1993"/>
    <w:multiLevelType w:val="hybridMultilevel"/>
    <w:tmpl w:val="9392B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15881"/>
    <w:multiLevelType w:val="multilevel"/>
    <w:tmpl w:val="38F0D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AF26CA"/>
    <w:multiLevelType w:val="multilevel"/>
    <w:tmpl w:val="BB6C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7A17C6"/>
    <w:multiLevelType w:val="hybridMultilevel"/>
    <w:tmpl w:val="1FC07598"/>
    <w:lvl w:ilvl="0" w:tplc="D71008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C5E6568"/>
    <w:multiLevelType w:val="multilevel"/>
    <w:tmpl w:val="25A0C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TCyNLQwMTAzMjBX0lEKTi0uzszPAykwrQUA+th8ZiwAAAA="/>
  </w:docVars>
  <w:rsids>
    <w:rsidRoot w:val="005A30F6"/>
    <w:rsid w:val="0001005C"/>
    <w:rsid w:val="00022307"/>
    <w:rsid w:val="0004407C"/>
    <w:rsid w:val="000443F9"/>
    <w:rsid w:val="00054596"/>
    <w:rsid w:val="000547EC"/>
    <w:rsid w:val="00075E8F"/>
    <w:rsid w:val="00080B32"/>
    <w:rsid w:val="00083E1D"/>
    <w:rsid w:val="00087F98"/>
    <w:rsid w:val="00094284"/>
    <w:rsid w:val="00097B5F"/>
    <w:rsid w:val="000A6D69"/>
    <w:rsid w:val="000B3401"/>
    <w:rsid w:val="000B64E2"/>
    <w:rsid w:val="000C5451"/>
    <w:rsid w:val="00131E89"/>
    <w:rsid w:val="00135583"/>
    <w:rsid w:val="001363C6"/>
    <w:rsid w:val="00166E9E"/>
    <w:rsid w:val="001A0B76"/>
    <w:rsid w:val="001A599B"/>
    <w:rsid w:val="001B0322"/>
    <w:rsid w:val="001B7DEC"/>
    <w:rsid w:val="001C1C4F"/>
    <w:rsid w:val="001D4009"/>
    <w:rsid w:val="001E003E"/>
    <w:rsid w:val="001F27CA"/>
    <w:rsid w:val="001F3BA5"/>
    <w:rsid w:val="001F65D4"/>
    <w:rsid w:val="0020611F"/>
    <w:rsid w:val="002402C0"/>
    <w:rsid w:val="00241E7B"/>
    <w:rsid w:val="00245C9E"/>
    <w:rsid w:val="00251C44"/>
    <w:rsid w:val="00256763"/>
    <w:rsid w:val="002627D9"/>
    <w:rsid w:val="002736B5"/>
    <w:rsid w:val="0027475F"/>
    <w:rsid w:val="00276FB7"/>
    <w:rsid w:val="0029059D"/>
    <w:rsid w:val="002B073F"/>
    <w:rsid w:val="002B3805"/>
    <w:rsid w:val="002C1EEC"/>
    <w:rsid w:val="002C7B07"/>
    <w:rsid w:val="002D096C"/>
    <w:rsid w:val="002D60B9"/>
    <w:rsid w:val="002E15D3"/>
    <w:rsid w:val="002E52A3"/>
    <w:rsid w:val="0032587B"/>
    <w:rsid w:val="0033666D"/>
    <w:rsid w:val="00350E37"/>
    <w:rsid w:val="00356412"/>
    <w:rsid w:val="00361EE5"/>
    <w:rsid w:val="00373C80"/>
    <w:rsid w:val="003A179E"/>
    <w:rsid w:val="003D359D"/>
    <w:rsid w:val="003D390B"/>
    <w:rsid w:val="003E11E2"/>
    <w:rsid w:val="003E4131"/>
    <w:rsid w:val="00403CFE"/>
    <w:rsid w:val="00405E4A"/>
    <w:rsid w:val="00410710"/>
    <w:rsid w:val="00423B35"/>
    <w:rsid w:val="00441A51"/>
    <w:rsid w:val="004477E0"/>
    <w:rsid w:val="00452D40"/>
    <w:rsid w:val="00461BA0"/>
    <w:rsid w:val="00491CE1"/>
    <w:rsid w:val="004A52BA"/>
    <w:rsid w:val="004B113F"/>
    <w:rsid w:val="004C1B54"/>
    <w:rsid w:val="00512B21"/>
    <w:rsid w:val="00530217"/>
    <w:rsid w:val="00557A47"/>
    <w:rsid w:val="005601C9"/>
    <w:rsid w:val="00563CDB"/>
    <w:rsid w:val="005923A5"/>
    <w:rsid w:val="00596826"/>
    <w:rsid w:val="005A30F6"/>
    <w:rsid w:val="005D534D"/>
    <w:rsid w:val="005E68B1"/>
    <w:rsid w:val="006114AF"/>
    <w:rsid w:val="006156BD"/>
    <w:rsid w:val="006213D4"/>
    <w:rsid w:val="0062557F"/>
    <w:rsid w:val="006630FF"/>
    <w:rsid w:val="006667A1"/>
    <w:rsid w:val="0067095F"/>
    <w:rsid w:val="006876D2"/>
    <w:rsid w:val="00687DC0"/>
    <w:rsid w:val="006901A5"/>
    <w:rsid w:val="00692CFB"/>
    <w:rsid w:val="00696631"/>
    <w:rsid w:val="00697E0C"/>
    <w:rsid w:val="006B0915"/>
    <w:rsid w:val="006D169C"/>
    <w:rsid w:val="006D3F57"/>
    <w:rsid w:val="006D4844"/>
    <w:rsid w:val="006D6FA8"/>
    <w:rsid w:val="006D79A6"/>
    <w:rsid w:val="006F116E"/>
    <w:rsid w:val="006F68D0"/>
    <w:rsid w:val="00701DB6"/>
    <w:rsid w:val="00704233"/>
    <w:rsid w:val="00720577"/>
    <w:rsid w:val="00731E74"/>
    <w:rsid w:val="007538B6"/>
    <w:rsid w:val="007724C9"/>
    <w:rsid w:val="007A3433"/>
    <w:rsid w:val="007B345A"/>
    <w:rsid w:val="007C074D"/>
    <w:rsid w:val="007F5B1E"/>
    <w:rsid w:val="00817D85"/>
    <w:rsid w:val="00845023"/>
    <w:rsid w:val="008450B2"/>
    <w:rsid w:val="0085027D"/>
    <w:rsid w:val="008562D3"/>
    <w:rsid w:val="00856692"/>
    <w:rsid w:val="00864BB0"/>
    <w:rsid w:val="008654AD"/>
    <w:rsid w:val="00874B79"/>
    <w:rsid w:val="00891F9E"/>
    <w:rsid w:val="00893758"/>
    <w:rsid w:val="008A199F"/>
    <w:rsid w:val="008E027E"/>
    <w:rsid w:val="008E6DAD"/>
    <w:rsid w:val="00941D94"/>
    <w:rsid w:val="00947EA2"/>
    <w:rsid w:val="00951BED"/>
    <w:rsid w:val="009844B7"/>
    <w:rsid w:val="009901D0"/>
    <w:rsid w:val="009973CD"/>
    <w:rsid w:val="009C4277"/>
    <w:rsid w:val="009D1FE4"/>
    <w:rsid w:val="009F6FD9"/>
    <w:rsid w:val="00A14A71"/>
    <w:rsid w:val="00A16312"/>
    <w:rsid w:val="00A165D2"/>
    <w:rsid w:val="00A26728"/>
    <w:rsid w:val="00A304D6"/>
    <w:rsid w:val="00A34C5E"/>
    <w:rsid w:val="00A375CE"/>
    <w:rsid w:val="00A445F9"/>
    <w:rsid w:val="00A551DC"/>
    <w:rsid w:val="00A55A86"/>
    <w:rsid w:val="00A61AF5"/>
    <w:rsid w:val="00A63736"/>
    <w:rsid w:val="00A7709D"/>
    <w:rsid w:val="00A86429"/>
    <w:rsid w:val="00A91110"/>
    <w:rsid w:val="00A95174"/>
    <w:rsid w:val="00A97937"/>
    <w:rsid w:val="00AB0D30"/>
    <w:rsid w:val="00AC4D59"/>
    <w:rsid w:val="00AC6869"/>
    <w:rsid w:val="00AD3D4B"/>
    <w:rsid w:val="00AD706A"/>
    <w:rsid w:val="00B015D4"/>
    <w:rsid w:val="00B11B77"/>
    <w:rsid w:val="00B572CF"/>
    <w:rsid w:val="00B76F10"/>
    <w:rsid w:val="00BD291C"/>
    <w:rsid w:val="00BD4E04"/>
    <w:rsid w:val="00BD6FBA"/>
    <w:rsid w:val="00BF2CD4"/>
    <w:rsid w:val="00C070EA"/>
    <w:rsid w:val="00C21832"/>
    <w:rsid w:val="00C36581"/>
    <w:rsid w:val="00C40C97"/>
    <w:rsid w:val="00CA0A0F"/>
    <w:rsid w:val="00CB6E05"/>
    <w:rsid w:val="00CD0E87"/>
    <w:rsid w:val="00CD52AA"/>
    <w:rsid w:val="00CE136F"/>
    <w:rsid w:val="00CE273E"/>
    <w:rsid w:val="00CF65A9"/>
    <w:rsid w:val="00D25BEB"/>
    <w:rsid w:val="00D26C5E"/>
    <w:rsid w:val="00D51B92"/>
    <w:rsid w:val="00D76FCB"/>
    <w:rsid w:val="00D81E19"/>
    <w:rsid w:val="00D824F9"/>
    <w:rsid w:val="00DB6476"/>
    <w:rsid w:val="00DE00E6"/>
    <w:rsid w:val="00E01F73"/>
    <w:rsid w:val="00E33111"/>
    <w:rsid w:val="00E4413E"/>
    <w:rsid w:val="00E469E6"/>
    <w:rsid w:val="00E65A43"/>
    <w:rsid w:val="00E759BB"/>
    <w:rsid w:val="00E83061"/>
    <w:rsid w:val="00EA4447"/>
    <w:rsid w:val="00EC25CB"/>
    <w:rsid w:val="00EC2AEA"/>
    <w:rsid w:val="00EC3432"/>
    <w:rsid w:val="00EE7364"/>
    <w:rsid w:val="00EF2968"/>
    <w:rsid w:val="00F1375B"/>
    <w:rsid w:val="00F17EFC"/>
    <w:rsid w:val="00F222CA"/>
    <w:rsid w:val="00F22FD4"/>
    <w:rsid w:val="00F2620A"/>
    <w:rsid w:val="00F35D7F"/>
    <w:rsid w:val="00F41172"/>
    <w:rsid w:val="00F47757"/>
    <w:rsid w:val="00F5115F"/>
    <w:rsid w:val="00F61D07"/>
    <w:rsid w:val="00F718C7"/>
    <w:rsid w:val="00F74AAF"/>
    <w:rsid w:val="00F97A8D"/>
    <w:rsid w:val="00FD42DA"/>
    <w:rsid w:val="00FE0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EAB0C"/>
  <w15:chartTrackingRefBased/>
  <w15:docId w15:val="{114D160E-EA12-4F42-AD2E-A90DEC42B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1B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11B77"/>
  </w:style>
  <w:style w:type="character" w:styleId="Hyperlink">
    <w:name w:val="Hyperlink"/>
    <w:basedOn w:val="DefaultParagraphFont"/>
    <w:uiPriority w:val="99"/>
    <w:unhideWhenUsed/>
    <w:rsid w:val="00CE13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13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61D07"/>
    <w:pPr>
      <w:ind w:left="720"/>
      <w:contextualSpacing/>
    </w:pPr>
  </w:style>
  <w:style w:type="table" w:styleId="TableGrid">
    <w:name w:val="Table Grid"/>
    <w:basedOn w:val="TableNormal"/>
    <w:uiPriority w:val="39"/>
    <w:rsid w:val="00F22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8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oye@uw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ejcano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53A5CEE175C04ABBE3896DE9B2E5D9" ma:contentTypeVersion="11" ma:contentTypeDescription="Create a new document." ma:contentTypeScope="" ma:versionID="bf139d8c17b96cd75995e6a50ebb3e17">
  <xsd:schema xmlns:xsd="http://www.w3.org/2001/XMLSchema" xmlns:xs="http://www.w3.org/2001/XMLSchema" xmlns:p="http://schemas.microsoft.com/office/2006/metadata/properties" xmlns:ns3="f043867c-d175-4524-95b0-2eff457b14f1" xmlns:ns4="3302886b-f6a4-4fcd-b058-5d27b4c50e7a" targetNamespace="http://schemas.microsoft.com/office/2006/metadata/properties" ma:root="true" ma:fieldsID="797db880c39e7027d1f8a46102eac7b8" ns3:_="" ns4:_="">
    <xsd:import namespace="f043867c-d175-4524-95b0-2eff457b14f1"/>
    <xsd:import namespace="3302886b-f6a4-4fcd-b058-5d27b4c50e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867c-d175-4524-95b0-2eff457b14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2886b-f6a4-4fcd-b058-5d27b4c50e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DFA8EE-BA9D-4668-A42A-520AFF2C3E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43867c-d175-4524-95b0-2eff457b14f1"/>
    <ds:schemaRef ds:uri="3302886b-f6a4-4fcd-b058-5d27b4c50e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08C1AD-E4F6-4A31-9A2A-3B94BCAAE2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995551-CA76-4DAD-9DED-CBAE4E2412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Links>
    <vt:vector size="12" baseType="variant">
      <vt:variant>
        <vt:i4>7143468</vt:i4>
      </vt:variant>
      <vt:variant>
        <vt:i4>3</vt:i4>
      </vt:variant>
      <vt:variant>
        <vt:i4>0</vt:i4>
      </vt:variant>
      <vt:variant>
        <vt:i4>5</vt:i4>
      </vt:variant>
      <vt:variant>
        <vt:lpwstr>https://github.com/ejcanoy</vt:lpwstr>
      </vt:variant>
      <vt:variant>
        <vt:lpwstr/>
      </vt:variant>
      <vt:variant>
        <vt:i4>3211294</vt:i4>
      </vt:variant>
      <vt:variant>
        <vt:i4>0</vt:i4>
      </vt:variant>
      <vt:variant>
        <vt:i4>0</vt:i4>
      </vt:variant>
      <vt:variant>
        <vt:i4>5</vt:i4>
      </vt:variant>
      <vt:variant>
        <vt:lpwstr>mailto:canoye@uw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Canoy</dc:creator>
  <cp:keywords/>
  <dc:description/>
  <cp:lastModifiedBy>Euan J Canoy</cp:lastModifiedBy>
  <cp:revision>5</cp:revision>
  <dcterms:created xsi:type="dcterms:W3CDTF">2020-12-05T00:49:00Z</dcterms:created>
  <dcterms:modified xsi:type="dcterms:W3CDTF">2021-04-28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53A5CEE175C04ABBE3896DE9B2E5D9</vt:lpwstr>
  </property>
</Properties>
</file>